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678f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620a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d8aa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